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93719" w14:textId="71E41E41" w:rsidR="00BF1691" w:rsidRDefault="00B26658">
      <w:r>
        <w:t>FOG dual boot imaging (CSCI LW840)</w:t>
      </w:r>
    </w:p>
    <w:p w14:paraId="57699774" w14:textId="08E41017" w:rsidR="00B26658" w:rsidRDefault="00B26658"/>
    <w:p w14:paraId="3049F8C1" w14:textId="0538DA11" w:rsidR="00B26658" w:rsidRDefault="00B26658">
      <w:r>
        <w:t>Started with the fog wiki, which states the below requirements to dual boot:</w:t>
      </w:r>
    </w:p>
    <w:p w14:paraId="71127FBC" w14:textId="6DBB4D06" w:rsidR="00B26658" w:rsidRDefault="00B26658"/>
    <w:p w14:paraId="4586D797" w14:textId="632678E6" w:rsidR="00B26658" w:rsidRDefault="005F4685">
      <w:proofErr w:type="spellStart"/>
      <w:r>
        <w:t>Fsck</w:t>
      </w:r>
      <w:proofErr w:type="spellEnd"/>
      <w:r>
        <w:t xml:space="preserve"> (from live cd)</w:t>
      </w:r>
    </w:p>
    <w:p w14:paraId="55F8F77B" w14:textId="5B93DCDD" w:rsidR="005F4685" w:rsidRDefault="005F4685">
      <w:r>
        <w:t xml:space="preserve">And </w:t>
      </w:r>
      <w:r w:rsidR="00002687">
        <w:t xml:space="preserve">defrag, disk check, </w:t>
      </w:r>
      <w:proofErr w:type="spellStart"/>
      <w:r w:rsidR="00002687">
        <w:t>sfc</w:t>
      </w:r>
      <w:proofErr w:type="spellEnd"/>
      <w:r w:rsidR="00002687">
        <w:t xml:space="preserve"> /</w:t>
      </w:r>
      <w:proofErr w:type="spellStart"/>
      <w:r w:rsidR="00002687">
        <w:t>scannow</w:t>
      </w:r>
      <w:proofErr w:type="spellEnd"/>
      <w:r w:rsidR="00002687">
        <w:t xml:space="preserve"> from windows, and a proper </w:t>
      </w:r>
      <w:proofErr w:type="gramStart"/>
      <w:r w:rsidR="00002687">
        <w:t>shutdown :</w:t>
      </w:r>
      <w:proofErr w:type="gramEnd"/>
      <w:r w:rsidR="00002687">
        <w:t xml:space="preserve"> </w:t>
      </w:r>
    </w:p>
    <w:p w14:paraId="5288D581" w14:textId="77777777" w:rsidR="00002687" w:rsidRPr="00002687" w:rsidRDefault="00002687" w:rsidP="00002687">
      <w:pPr>
        <w:pBdr>
          <w:top w:val="single" w:sz="6" w:space="15" w:color="B6C9DC"/>
          <w:left w:val="single" w:sz="6" w:space="8" w:color="B6C9DC"/>
          <w:bottom w:val="single" w:sz="6" w:space="15" w:color="B6C9DC"/>
          <w:right w:val="single" w:sz="6" w:space="8" w:color="B6C9DC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64" w:lineRule="atLeast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2687">
        <w:rPr>
          <w:rFonts w:ascii="Courier New" w:eastAsia="Times New Roman" w:hAnsi="Courier New" w:cs="Courier New"/>
          <w:color w:val="000000"/>
          <w:sz w:val="20"/>
          <w:szCs w:val="20"/>
        </w:rPr>
        <w:t>shutdown /s /f /t 0</w:t>
      </w:r>
      <w:bookmarkStart w:id="0" w:name="_GoBack"/>
      <w:bookmarkEnd w:id="0"/>
    </w:p>
    <w:p w14:paraId="528CFC8D" w14:textId="77777777" w:rsidR="00002687" w:rsidRDefault="00002687"/>
    <w:sectPr w:rsidR="000026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tDAyMTMxNTczNjVR0lEKTi0uzszPAykwrAUAeJNx/iwAAAA="/>
  </w:docVars>
  <w:rsids>
    <w:rsidRoot w:val="00B26658"/>
    <w:rsid w:val="00002687"/>
    <w:rsid w:val="005F4685"/>
    <w:rsid w:val="00B26658"/>
    <w:rsid w:val="00BF1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4716B"/>
  <w15:chartTrackingRefBased/>
  <w15:docId w15:val="{8FC7C5EF-B226-4122-B298-97453F12E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26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268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2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A39EECFA310843A38E62C73DEE2C15" ma:contentTypeVersion="14" ma:contentTypeDescription="Create a new document." ma:contentTypeScope="" ma:versionID="62664fbabbaf8c76b4e051b2f3e3b76f">
  <xsd:schema xmlns:xsd="http://www.w3.org/2001/XMLSchema" xmlns:xs="http://www.w3.org/2001/XMLSchema" xmlns:p="http://schemas.microsoft.com/office/2006/metadata/properties" xmlns:ns3="0ea6b2a0-2705-423b-a025-9c543702476d" xmlns:ns4="e9bfb056-8c22-4810-905f-26835f1b2bd1" targetNamespace="http://schemas.microsoft.com/office/2006/metadata/properties" ma:root="true" ma:fieldsID="6b7db4a9848797dd92ec2c32ca5ddf64" ns3:_="" ns4:_="">
    <xsd:import namespace="0ea6b2a0-2705-423b-a025-9c543702476d"/>
    <xsd:import namespace="e9bfb056-8c22-4810-905f-26835f1b2b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a6b2a0-2705-423b-a025-9c54370247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bfb056-8c22-4810-905f-26835f1b2bd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2A611F-52DF-4FE9-AA58-C7619E1D7C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a6b2a0-2705-423b-a025-9c543702476d"/>
    <ds:schemaRef ds:uri="e9bfb056-8c22-4810-905f-26835f1b2b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554CB8-418C-4FF8-B3D7-A94E61B5B5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A85E30-9243-4744-8929-22712828462E}">
  <ds:schemaRefs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www.w3.org/XML/1998/namespace"/>
    <ds:schemaRef ds:uri="http://schemas.openxmlformats.org/package/2006/metadata/core-properties"/>
    <ds:schemaRef ds:uri="e9bfb056-8c22-4810-905f-26835f1b2bd1"/>
    <ds:schemaRef ds:uri="0ea6b2a0-2705-423b-a025-9c543702476d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en, Aaron</dc:creator>
  <cp:keywords/>
  <dc:description/>
  <cp:lastModifiedBy>Staten, Aaron</cp:lastModifiedBy>
  <cp:revision>2</cp:revision>
  <dcterms:created xsi:type="dcterms:W3CDTF">2022-06-21T15:17:00Z</dcterms:created>
  <dcterms:modified xsi:type="dcterms:W3CDTF">2022-06-21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A39EECFA310843A38E62C73DEE2C15</vt:lpwstr>
  </property>
</Properties>
</file>